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0D02B" w14:textId="0DECE145" w:rsidR="00D64F00" w:rsidRDefault="00D64F00" w:rsidP="00913C6B">
      <w:pPr>
        <w:rPr>
          <w:rFonts w:hint="eastAsia"/>
        </w:rPr>
      </w:pPr>
      <w:r>
        <w:rPr>
          <w:rFonts w:hint="eastAsia"/>
        </w:rPr>
        <w:t>[</w:t>
      </w:r>
      <w:r>
        <w:t>[</w:t>
      </w:r>
      <w:r w:rsidR="00564D25">
        <w:t>{self}</w:t>
      </w:r>
      <w:r w:rsidR="00913C6B">
        <w:t>一直觉得自己是一个特别完美的人，直达有一天，</w:t>
      </w:r>
      <w:r w:rsidR="00564D25">
        <w:t>{self}</w:t>
      </w:r>
      <w:r w:rsidR="00913C6B">
        <w:t>遇到了</w:t>
      </w:r>
      <w:r w:rsidR="00564D25">
        <w:t>{nick}</w:t>
      </w:r>
      <w:r w:rsidR="00913C6B">
        <w:t>，</w:t>
      </w:r>
      <w:r w:rsidR="00564D25">
        <w:t>{self}</w:t>
      </w:r>
      <w:r w:rsidR="00913C6B">
        <w:t>发现，</w:t>
      </w:r>
      <w:r w:rsidR="00564D25">
        <w:t>{self}</w:t>
      </w:r>
      <w:r w:rsidR="00913C6B">
        <w:t>有一个特别大的缺点。什么缺点？缺个</w:t>
      </w:r>
      <w:r w:rsidR="00564D25">
        <w:t>{nick}</w:t>
      </w:r>
      <w:r w:rsidR="00913C6B">
        <w:t>。</w:t>
      </w:r>
      <w:r w:rsidR="008368B1">
        <w:rPr>
          <w:rFonts w:hint="eastAsia"/>
        </w:rPr>
        <w:t>]]</w:t>
      </w:r>
      <w:r>
        <w:rPr>
          <w:rFonts w:hint="eastAsia"/>
        </w:rPr>
        <w:t>,</w:t>
      </w:r>
    </w:p>
    <w:p w14:paraId="3246F295" w14:textId="1083109C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nick}</w:t>
      </w:r>
      <w:r w:rsidR="00913C6B">
        <w:t>知道吗？啥？</w:t>
      </w:r>
      <w:r w:rsidR="00564D25">
        <w:t>{nick}</w:t>
      </w:r>
      <w:r w:rsidR="00913C6B">
        <w:t>缺一样东西。尤其是现在。缺什么？缺</w:t>
      </w:r>
      <w:r w:rsidR="00564D25">
        <w:t>{self}</w:t>
      </w:r>
      <w:r w:rsidR="00913C6B">
        <w:t>在</w:t>
      </w:r>
      <w:r w:rsidR="00564D25">
        <w:t>{nick}</w:t>
      </w:r>
      <w:r w:rsidR="00913C6B">
        <w:t>身边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13E6663B" w14:textId="2916CF68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nick}</w:t>
      </w:r>
      <w:r w:rsidR="00913C6B">
        <w:t>知道</w:t>
      </w:r>
      <w:r w:rsidR="00564D25">
        <w:t>{self}</w:t>
      </w:r>
      <w:r w:rsidR="00913C6B">
        <w:t>想成为什么人吗？什么人？</w:t>
      </w:r>
      <w:r w:rsidR="00564D25">
        <w:t>{nick}</w:t>
      </w:r>
      <w:r w:rsidR="00913C6B">
        <w:t>的人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7A117907" w14:textId="57CA9665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文艺聊</w:t>
      </w:r>
      <w:proofErr w:type="gramStart"/>
      <w:r w:rsidR="00913C6B">
        <w:t>骚</w:t>
      </w:r>
      <w:proofErr w:type="gramEnd"/>
      <w:r w:rsidR="00913C6B">
        <w:t>，“</w:t>
      </w:r>
      <w:r w:rsidR="00564D25">
        <w:t>{nick}</w:t>
      </w:r>
      <w:r w:rsidR="00913C6B">
        <w:t>知道</w:t>
      </w:r>
      <w:r w:rsidR="00564D25">
        <w:t>{nick}</w:t>
      </w:r>
      <w:r w:rsidR="00913C6B">
        <w:t>和星星的区别吗？”“不知道。”“星星在天上，</w:t>
      </w:r>
      <w:r w:rsidR="00564D25">
        <w:t>{nick}</w:t>
      </w:r>
      <w:r w:rsidR="00913C6B">
        <w:t>在</w:t>
      </w:r>
      <w:r w:rsidR="00564D25">
        <w:t>{self}</w:t>
      </w:r>
      <w:r w:rsidR="00913C6B">
        <w:t>心里。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06335AF0" w14:textId="055BFB41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每次过安检，</w:t>
      </w:r>
      <w:r w:rsidR="00564D25">
        <w:t>{self}</w:t>
      </w:r>
      <w:r w:rsidR="00913C6B">
        <w:t>总是过不去”“他们说</w:t>
      </w:r>
      <w:r w:rsidR="00564D25">
        <w:t>{self}</w:t>
      </w:r>
      <w:r w:rsidR="00913C6B">
        <w:t>心里装着一个</w:t>
      </w:r>
      <w:r w:rsidR="00564D25">
        <w:t>{nick}</w:t>
      </w:r>
      <w:r w:rsidR="00913C6B">
        <w:t>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2457C5F9" w14:textId="2E830167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三十晚上的鞭炮再响，都没有</w:t>
      </w:r>
      <w:r w:rsidR="00564D25">
        <w:t>{self}</w:t>
      </w:r>
      <w:r w:rsidR="00913C6B">
        <w:t>想</w:t>
      </w:r>
      <w:r w:rsidR="00564D25">
        <w:t>{nick}</w:t>
      </w:r>
      <w:r w:rsidR="00913C6B">
        <w:t>那么想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3BF7062A" w14:textId="587C3479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跟</w:t>
      </w:r>
      <w:r w:rsidR="00564D25">
        <w:t>{nick}</w:t>
      </w:r>
      <w:r w:rsidR="00913C6B">
        <w:t>捉迷藏的话</w:t>
      </w:r>
      <w:r w:rsidR="00564D25">
        <w:t>{self}</w:t>
      </w:r>
      <w:r w:rsidR="00913C6B">
        <w:t>肯定输。因为爱</w:t>
      </w:r>
      <w:r w:rsidR="00564D25">
        <w:t>{nick}</w:t>
      </w:r>
      <w:r w:rsidR="00913C6B">
        <w:t>的心怎么也藏不住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37A82EF6" w14:textId="08B98E37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self}</w:t>
      </w:r>
      <w:r w:rsidR="00913C6B">
        <w:t>身体很好，可以扛米袋子，扛煤气罐，可就是扛不住想</w:t>
      </w:r>
      <w:r w:rsidR="00564D25">
        <w:t>{nick}</w:t>
      </w:r>
      <w:r w:rsidR="00913C6B">
        <w:t>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0A7EB0E1" w14:textId="5499811C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self}</w:t>
      </w:r>
      <w:r w:rsidR="00913C6B">
        <w:t>有一个超能力”“是什么”“超喜欢</w:t>
      </w:r>
      <w:r w:rsidR="00564D25">
        <w:t>{nick}</w:t>
      </w:r>
      <w:r w:rsidR="00913C6B">
        <w:t>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767B04C9" w14:textId="78E39D16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看和</w:t>
      </w:r>
      <w:r w:rsidR="00564D25">
        <w:t>{nick}</w:t>
      </w:r>
      <w:r w:rsidR="00913C6B">
        <w:t>的聊天记录”“比看工资条还开心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3209A44E" w14:textId="77777777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睡眠的拼音是什么？”“</w:t>
      </w:r>
      <w:proofErr w:type="spellStart"/>
      <w:r w:rsidR="00913C6B">
        <w:t>shuimian</w:t>
      </w:r>
      <w:proofErr w:type="spellEnd"/>
      <w:r w:rsidR="00913C6B">
        <w:t>”“那失眠的拼音呢？”“</w:t>
      </w:r>
      <w:proofErr w:type="spellStart"/>
      <w:r w:rsidR="00913C6B">
        <w:t>shimian</w:t>
      </w:r>
      <w:proofErr w:type="spellEnd"/>
      <w:r w:rsidR="00913C6B">
        <w:t>”“那他们的区别呢？”“</w:t>
      </w:r>
      <w:r w:rsidR="00913C6B">
        <w:t>u</w:t>
      </w:r>
      <w:r w:rsidR="00913C6B">
        <w:t>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57FD7A1A" w14:textId="0439E7A8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nick}</w:t>
      </w:r>
      <w:r w:rsidR="00913C6B">
        <w:t>知道吗？咱俩都挺过分的。</w:t>
      </w:r>
      <w:r w:rsidR="00564D25">
        <w:t>{nick}</w:t>
      </w:r>
      <w:r w:rsidR="00913C6B">
        <w:t>过分美丽，</w:t>
      </w:r>
      <w:r w:rsidR="00564D25">
        <w:t>{self}</w:t>
      </w:r>
      <w:r w:rsidR="00913C6B">
        <w:t>过分着迷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2B6191E9" w14:textId="031B1545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夸张型，桃花潭水深千尺，不及</w:t>
      </w:r>
      <w:r w:rsidR="00564D25">
        <w:t>{nick}{self}</w:t>
      </w:r>
      <w:r w:rsidR="00913C6B">
        <w:t>一片情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54E105C4" w14:textId="78D7989F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君问归期未有期巴...巴不得天天粘着</w:t>
      </w:r>
      <w:r w:rsidR="00564D25">
        <w:t>{nick}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4172148D" w14:textId="5AFF7A2B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近视吗？”“不近视啊。”“那</w:t>
      </w:r>
      <w:r w:rsidR="00564D25">
        <w:t>{nick}</w:t>
      </w:r>
      <w:r w:rsidR="00913C6B">
        <w:t>怎么看不出</w:t>
      </w:r>
      <w:r w:rsidR="00564D25">
        <w:t>{self}</w:t>
      </w:r>
      <w:r w:rsidR="00913C6B">
        <w:t>喜欢</w:t>
      </w:r>
      <w:r w:rsidR="00564D25">
        <w:t>{nick}</w:t>
      </w:r>
      <w:r w:rsidR="00913C6B">
        <w:t>？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09E7F003" w14:textId="38AB4294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为什么要害</w:t>
      </w:r>
      <w:r w:rsidR="00564D25">
        <w:t>{self}</w:t>
      </w:r>
      <w:r w:rsidR="00913C6B">
        <w:t>”“害</w:t>
      </w:r>
      <w:r w:rsidR="00564D25">
        <w:t>{nick}</w:t>
      </w:r>
      <w:r w:rsidR="00913C6B">
        <w:t>什么？”“害</w:t>
      </w:r>
      <w:r w:rsidR="00564D25">
        <w:t>{self}</w:t>
      </w:r>
      <w:r w:rsidR="00913C6B">
        <w:t>喜欢</w:t>
      </w:r>
      <w:r w:rsidR="00564D25">
        <w:t>{nick}</w:t>
      </w:r>
      <w:r w:rsidR="00913C6B">
        <w:t>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777F5755" w14:textId="5488DAF5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只许州官放火，不许</w:t>
      </w:r>
      <w:r w:rsidR="00564D25">
        <w:t>{nick}</w:t>
      </w:r>
      <w:r w:rsidR="00913C6B">
        <w:t>离开</w:t>
      </w:r>
      <w:r w:rsidR="00564D25">
        <w:t>{self}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05D0423E" w14:textId="657DCF71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self}</w:t>
      </w:r>
      <w:r w:rsidR="00913C6B">
        <w:t>最近要换个造型。”</w:t>
      </w:r>
      <w:proofErr w:type="gramStart"/>
      <w:r w:rsidR="00913C6B">
        <w:t>“</w:t>
      </w:r>
      <w:proofErr w:type="gramEnd"/>
      <w:r w:rsidR="00913C6B">
        <w:t>“什么造型？”“没</w:t>
      </w:r>
      <w:r w:rsidR="00564D25">
        <w:t>{nick}</w:t>
      </w:r>
      <w:r w:rsidR="00913C6B">
        <w:t>不行。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45CAE05C" w14:textId="658CF181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要想人不知，除……除非</w:t>
      </w:r>
      <w:r w:rsidR="00564D25">
        <w:t>{nick}</w:t>
      </w:r>
      <w:r w:rsidR="00913C6B">
        <w:t>喜欢</w:t>
      </w:r>
      <w:r w:rsidR="00564D25">
        <w:t>{self}</w:t>
      </w:r>
      <w:r w:rsidR="00913C6B">
        <w:t>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1D15A234" w14:textId="578A3FCF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告诉</w:t>
      </w:r>
      <w:r w:rsidR="00564D25">
        <w:t>{nick}</w:t>
      </w:r>
      <w:r w:rsidR="00913C6B">
        <w:t>三个抗衰老的方法”“什么方法？”“爱</w:t>
      </w:r>
      <w:r w:rsidR="00564D25">
        <w:t>{self}</w:t>
      </w:r>
      <w:r w:rsidR="00913C6B">
        <w:t>爱</w:t>
      </w:r>
      <w:r w:rsidR="00564D25">
        <w:t>{self}</w:t>
      </w:r>
      <w:r w:rsidR="00913C6B">
        <w:t>爱</w:t>
      </w:r>
      <w:r w:rsidR="00564D25">
        <w:t>{self}</w:t>
      </w:r>
      <w:r w:rsidR="00913C6B">
        <w:t>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28F95E45" w14:textId="0FCD8179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别让</w:t>
      </w:r>
      <w:r w:rsidR="00564D25">
        <w:t>{self}</w:t>
      </w:r>
      <w:r w:rsidR="00913C6B">
        <w:t>看见</w:t>
      </w:r>
      <w:r w:rsidR="00564D25">
        <w:t>{nick}</w:t>
      </w:r>
      <w:r w:rsidR="00913C6B">
        <w:t>不然</w:t>
      </w:r>
      <w:r w:rsidR="00564D25">
        <w:t>{self}</w:t>
      </w:r>
      <w:r w:rsidR="00913C6B">
        <w:t>见</w:t>
      </w:r>
      <w:r w:rsidR="00564D25">
        <w:t>{nick}</w:t>
      </w:r>
      <w:r w:rsidR="00913C6B">
        <w:t>一次就喜欢</w:t>
      </w:r>
      <w:r w:rsidR="00564D25">
        <w:t>{nick}</w:t>
      </w:r>
      <w:r w:rsidR="00913C6B">
        <w:t>一次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4A3227DE" w14:textId="4A1C183F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吃烧烤会先烤什么？”“先烤肉啊。”“</w:t>
      </w:r>
      <w:r w:rsidR="00564D25">
        <w:t>{self}</w:t>
      </w:r>
      <w:r w:rsidR="00913C6B">
        <w:t>会先考虑</w:t>
      </w:r>
      <w:r w:rsidR="00564D25">
        <w:t>{nick}</w:t>
      </w:r>
      <w:r w:rsidR="00913C6B">
        <w:t>。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378DFA5F" w14:textId="40D0B66E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给</w:t>
      </w:r>
      <w:r w:rsidR="00564D25">
        <w:t>{nick}</w:t>
      </w:r>
      <w:r w:rsidR="00913C6B">
        <w:t>变个魔术，什么？变得超级喜欢</w:t>
      </w:r>
      <w:r w:rsidR="00564D25">
        <w:t>{nick}</w:t>
      </w:r>
      <w:r w:rsidR="00913C6B">
        <w:t>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6CB9DEED" w14:textId="7B901196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nick}</w:t>
      </w:r>
      <w:r w:rsidR="00913C6B">
        <w:t>会喜欢</w:t>
      </w:r>
      <w:r w:rsidR="00564D25">
        <w:t>{self}</w:t>
      </w:r>
      <w:r w:rsidR="00913C6B">
        <w:t>吗？不会</w:t>
      </w:r>
      <w:r w:rsidR="00564D25">
        <w:t>{self}</w:t>
      </w:r>
      <w:r w:rsidR="00913C6B">
        <w:t>教</w:t>
      </w:r>
      <w:r w:rsidR="00564D25">
        <w:t>{nick}</w:t>
      </w:r>
      <w:r w:rsidR="00913C6B">
        <w:t>啊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67DAE114" w14:textId="4BCE1E08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落叶归根</w:t>
      </w:r>
      <w:r w:rsidR="00564D25">
        <w:t>{self}</w:t>
      </w:r>
      <w:r w:rsidR="00913C6B">
        <w:t>归</w:t>
      </w:r>
      <w:r w:rsidR="00564D25">
        <w:t>{nick}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51897BB9" w14:textId="46009E58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可爱不是长久之计可爱</w:t>
      </w:r>
      <w:r w:rsidR="00564D25">
        <w:t>{self}</w:t>
      </w:r>
      <w:r w:rsidR="00913C6B">
        <w:t>是呀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4889B617" w14:textId="7FF4C3ED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跟</w:t>
      </w:r>
      <w:r w:rsidR="00564D25">
        <w:t>{nick}</w:t>
      </w:r>
      <w:r w:rsidR="00913C6B">
        <w:t>说一个坏消息”“什么坏消息”“</w:t>
      </w:r>
      <w:r w:rsidR="00564D25">
        <w:t>{self}</w:t>
      </w:r>
      <w:r w:rsidR="00913C6B">
        <w:t>对</w:t>
      </w:r>
      <w:r w:rsidR="00564D25">
        <w:t>{nick}</w:t>
      </w:r>
      <w:r w:rsidR="00913C6B">
        <w:t>的思想已经不单纯了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46F098E0" w14:textId="5723EE57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今天怪怪哒”“哪里怪？”“怪可爱哒~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1B6BD5B7" w14:textId="5F798702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有打火机吗？”“没有”“那</w:t>
      </w:r>
      <w:r w:rsidR="00564D25">
        <w:t>{nick}</w:t>
      </w:r>
      <w:r w:rsidR="00913C6B">
        <w:t>是怎么点燃</w:t>
      </w:r>
      <w:r w:rsidR="00564D25">
        <w:t>{self}</w:t>
      </w:r>
      <w:r w:rsidR="00913C6B">
        <w:t>这颗心的？”“有”“原来是</w:t>
      </w:r>
      <w:r w:rsidR="00564D25">
        <w:t>{nick}</w:t>
      </w:r>
      <w:r w:rsidR="00913C6B">
        <w:t>点燃</w:t>
      </w:r>
      <w:r w:rsidR="00564D25">
        <w:t>{self}</w:t>
      </w:r>
      <w:r w:rsidR="00913C6B">
        <w:t>这颗心的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7BCE6E3C" w14:textId="4F914093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self}</w:t>
      </w:r>
      <w:r w:rsidR="00913C6B">
        <w:t>缺了一样生活必需品”“缺了什么？”“</w:t>
      </w:r>
      <w:r w:rsidR="00564D25">
        <w:t>{nick}</w:t>
      </w:r>
      <w:r w:rsidR="00913C6B">
        <w:t>呀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61C6AFD1" w14:textId="18790473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这是</w:t>
      </w:r>
      <w:r w:rsidR="00564D25">
        <w:t>{self}</w:t>
      </w:r>
      <w:r w:rsidR="00913C6B">
        <w:t>的手背，这是</w:t>
      </w:r>
      <w:r w:rsidR="00564D25">
        <w:t>{self}</w:t>
      </w:r>
      <w:r w:rsidR="00913C6B">
        <w:t>的脚背，</w:t>
      </w:r>
      <w:r w:rsidR="00564D25">
        <w:t>{nick}</w:t>
      </w:r>
      <w:r w:rsidR="00913C6B">
        <w:t>是</w:t>
      </w:r>
      <w:r w:rsidR="00564D25">
        <w:t>{self}</w:t>
      </w:r>
      <w:r w:rsidR="00913C6B">
        <w:t>的宝贝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0D76DAA1" w14:textId="7354102B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self}</w:t>
      </w:r>
      <w:r w:rsidR="00913C6B">
        <w:t>犹豫了好几天，最后决定扔个硬币，正面朝上就跟</w:t>
      </w:r>
      <w:r w:rsidR="00564D25">
        <w:t>{nick}</w:t>
      </w:r>
      <w:r w:rsidR="00913C6B">
        <w:t>表白。”“如果背面朝上呢?”“翻过来呗。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66BFFF8C" w14:textId="5EA5667D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self}</w:t>
      </w:r>
      <w:r w:rsidR="00913C6B">
        <w:t>有点怕</w:t>
      </w:r>
      <w:r w:rsidR="00564D25">
        <w:t>{nick}</w:t>
      </w:r>
      <w:r w:rsidR="00913C6B">
        <w:t>，因为</w:t>
      </w:r>
      <w:r w:rsidR="00564D25">
        <w:t>{self}</w:t>
      </w:r>
      <w:r w:rsidR="00913C6B">
        <w:t>怕老婆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2A9DEC2C" w14:textId="2BE9DF26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知道</w:t>
      </w:r>
      <w:r w:rsidR="00564D25">
        <w:t>{self}</w:t>
      </w:r>
      <w:r w:rsidR="00913C6B">
        <w:t>最爱的是什么吗？”“是什么？”“上一句话的第一个字。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73E99895" w14:textId="2E20A8B2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猜</w:t>
      </w:r>
      <w:r w:rsidR="00564D25">
        <w:t>{self}</w:t>
      </w:r>
      <w:r w:rsidR="00913C6B">
        <w:t>想喝什么”“喝什么？”“</w:t>
      </w:r>
      <w:r w:rsidR="00564D25">
        <w:t>{self}</w:t>
      </w:r>
      <w:r w:rsidR="00913C6B">
        <w:t>想呵护</w:t>
      </w:r>
      <w:r w:rsidR="00564D25">
        <w:t>{nick}</w:t>
      </w:r>
      <w:r w:rsidR="00913C6B">
        <w:t>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131900DF" w14:textId="7FB7D5DA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知道喝什么酒最容易醉吗？”“</w:t>
      </w:r>
      <w:r w:rsidR="00564D25">
        <w:t>{nick}</w:t>
      </w:r>
      <w:r w:rsidR="00913C6B">
        <w:t>的天长地久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4AACE846" w14:textId="5B5B6E63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现在几点？十点了。不对，是</w:t>
      </w:r>
      <w:r w:rsidR="00564D25">
        <w:t>{self}</w:t>
      </w:r>
      <w:r w:rsidR="00913C6B">
        <w:t>幸福的起点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4D012F28" w14:textId="2950FD66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除了恋爱，</w:t>
      </w:r>
      <w:r w:rsidR="00564D25">
        <w:t>{self}</w:t>
      </w:r>
      <w:r w:rsidR="00913C6B">
        <w:t>跟</w:t>
      </w:r>
      <w:r w:rsidR="00564D25">
        <w:t>{nick}</w:t>
      </w:r>
      <w:r w:rsidR="00913C6B">
        <w:t>没啥好谈的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25117CC3" w14:textId="1AB17CF8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self}</w:t>
      </w:r>
      <w:r w:rsidR="00913C6B">
        <w:t>房租到期了，可以去</w:t>
      </w:r>
      <w:r w:rsidR="00564D25">
        <w:t>{nick}</w:t>
      </w:r>
      <w:r w:rsidR="00913C6B">
        <w:t>心里住吗？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3B9ED635" w14:textId="0599B3C5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self}</w:t>
      </w:r>
      <w:r w:rsidR="00913C6B">
        <w:t>去取一下东西，</w:t>
      </w:r>
      <w:r w:rsidR="00564D25">
        <w:t>{nick}</w:t>
      </w:r>
      <w:r w:rsidR="00913C6B">
        <w:t>等一下，</w:t>
      </w:r>
      <w:r w:rsidR="00564D25">
        <w:t>{self}</w:t>
      </w:r>
      <w:r w:rsidR="00913C6B">
        <w:t>来娶</w:t>
      </w:r>
      <w:r w:rsidR="00564D25">
        <w:t>{nick}</w:t>
      </w:r>
      <w:r w:rsidR="00913C6B">
        <w:t>了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454ED112" w14:textId="28EF2056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self}</w:t>
      </w:r>
      <w:r w:rsidR="00913C6B">
        <w:t>觉得</w:t>
      </w:r>
      <w:r w:rsidR="00564D25">
        <w:t>{nick}</w:t>
      </w:r>
      <w:r w:rsidR="00913C6B">
        <w:t>特别像一款游戏。”“什么游戏？”“</w:t>
      </w:r>
      <w:r w:rsidR="00564D25">
        <w:t>{self}</w:t>
      </w:r>
      <w:r w:rsidR="00913C6B">
        <w:t>的世界。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4AEE966F" w14:textId="4F2BF61A" w:rsidR="00D64F00" w:rsidRDefault="008368B1" w:rsidP="00913C6B">
      <w:pPr>
        <w:rPr>
          <w:rFonts w:hint="eastAsia"/>
        </w:rPr>
      </w:pPr>
      <w:r>
        <w:rPr>
          <w:rFonts w:hint="eastAsia"/>
        </w:rPr>
        <w:lastRenderedPageBreak/>
        <w:t>[[</w:t>
      </w:r>
      <w:r w:rsidR="00913C6B">
        <w:t>“</w:t>
      </w:r>
      <w:r w:rsidR="00564D25">
        <w:t>{self}</w:t>
      </w:r>
      <w:r w:rsidR="00913C6B">
        <w:t>觉得</w:t>
      </w:r>
      <w:r w:rsidR="00564D25">
        <w:t>{self}</w:t>
      </w:r>
      <w:r w:rsidR="00913C6B">
        <w:t>好像见过</w:t>
      </w:r>
      <w:r w:rsidR="00564D25">
        <w:t>{nick}</w:t>
      </w:r>
      <w:r w:rsidR="00913C6B">
        <w:t>”“在哪？”“在</w:t>
      </w:r>
      <w:r w:rsidR="00564D25">
        <w:t>{self}</w:t>
      </w:r>
      <w:r w:rsidR="00913C6B">
        <w:t>的结婚证上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3845FA50" w14:textId="12D1E067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self}</w:t>
      </w:r>
      <w:r w:rsidR="00913C6B">
        <w:t>身体很好，可以扛米袋子，扛煤气罐”“可就是扛不住想</w:t>
      </w:r>
      <w:r w:rsidR="00564D25">
        <w:t>{nick}</w:t>
      </w:r>
      <w:r w:rsidR="00913C6B">
        <w:t>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7E465C93" w14:textId="705AF96B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self}</w:t>
      </w:r>
      <w:r w:rsidR="00913C6B">
        <w:t>点的东西还没来？（什么东西）</w:t>
      </w:r>
      <w:r w:rsidR="00564D25">
        <w:t>{self}</w:t>
      </w:r>
      <w:r w:rsidR="00913C6B">
        <w:t>们的未来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63686632" w14:textId="249CD102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self}</w:t>
      </w:r>
      <w:r w:rsidR="00913C6B">
        <w:t>现在越来越不像自己了。”“那</w:t>
      </w:r>
      <w:r w:rsidR="00564D25">
        <w:t>{nick}</w:t>
      </w:r>
      <w:r w:rsidR="00913C6B">
        <w:t>像什么？”“像</w:t>
      </w:r>
      <w:r w:rsidR="00564D25">
        <w:t>{nick}</w:t>
      </w:r>
      <w:r w:rsidR="00913C6B">
        <w:t>老公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312E8161" w14:textId="5348BDE5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今天有点怪”“怎么怪了”“怪好看的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372748EC" w14:textId="181DD2BA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好像</w:t>
      </w:r>
      <w:r w:rsidR="00564D25">
        <w:t>{self}</w:t>
      </w:r>
      <w:r w:rsidR="00913C6B">
        <w:t>家的一个亲戚。”“什么？”“</w:t>
      </w:r>
      <w:r w:rsidR="00564D25">
        <w:t>{self}</w:t>
      </w:r>
      <w:r w:rsidR="00913C6B">
        <w:t>爸的女婿。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25F38890" w14:textId="71A63210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近视吗”“不近视啊”“那</w:t>
      </w:r>
      <w:r w:rsidR="00564D25">
        <w:t>{nick}</w:t>
      </w:r>
      <w:r w:rsidR="00913C6B">
        <w:t>怎么看不出</w:t>
      </w:r>
      <w:r w:rsidR="00564D25">
        <w:t>{self}</w:t>
      </w:r>
      <w:r w:rsidR="00913C6B">
        <w:t>喜欢</w:t>
      </w:r>
      <w:r w:rsidR="00564D25">
        <w:t>{nick}</w:t>
      </w:r>
      <w:r w:rsidR="00913C6B">
        <w:t>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2235EB77" w14:textId="6CDE01E1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self}</w:t>
      </w:r>
      <w:r w:rsidR="00913C6B">
        <w:t>点的东西怎么还没来啊”“什么东西”“</w:t>
      </w:r>
      <w:r w:rsidR="00564D25">
        <w:t>{self}</w:t>
      </w:r>
      <w:r w:rsidR="00913C6B">
        <w:t>们的未来啊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7D3E1CAE" w14:textId="0773D4ED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可爱不是长久之计，可爱</w:t>
      </w:r>
      <w:r w:rsidR="00564D25">
        <w:t>{self}</w:t>
      </w:r>
      <w:r w:rsidR="00913C6B">
        <w:t>是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5ABB89CE" w14:textId="17B0642B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如果</w:t>
      </w:r>
      <w:r w:rsidR="00564D25">
        <w:t>{nick}</w:t>
      </w:r>
      <w:r w:rsidR="00913C6B">
        <w:t>是方便面</w:t>
      </w:r>
      <w:r w:rsidR="00564D25">
        <w:t>{nick}</w:t>
      </w:r>
      <w:r w:rsidR="00913C6B">
        <w:t>觉得</w:t>
      </w:r>
      <w:r w:rsidR="00564D25">
        <w:t>{nick}</w:t>
      </w:r>
      <w:r w:rsidR="00913C6B">
        <w:t>是什么味的？”“红烧牛肉？”“那</w:t>
      </w:r>
      <w:r w:rsidR="00564D25">
        <w:t>{self}</w:t>
      </w:r>
      <w:r w:rsidR="00913C6B">
        <w:t>可以泡</w:t>
      </w:r>
      <w:r w:rsidR="00564D25">
        <w:t>{nick}</w:t>
      </w:r>
      <w:r w:rsidR="00913C6B">
        <w:t>吗？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5FB947A6" w14:textId="38C41B05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self}</w:t>
      </w:r>
      <w:r w:rsidR="00913C6B">
        <w:t>最近有点怕</w:t>
      </w:r>
      <w:r w:rsidR="00564D25">
        <w:t>{nick}</w:t>
      </w:r>
      <w:r w:rsidR="00913C6B">
        <w:t>（啊？）因为</w:t>
      </w:r>
      <w:r w:rsidR="00564D25">
        <w:t>{self}</w:t>
      </w:r>
      <w:r w:rsidR="00913C6B">
        <w:t>怕老婆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7CD387C6" w14:textId="3965B7DB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self}</w:t>
      </w:r>
      <w:r w:rsidR="00913C6B">
        <w:t>是九</w:t>
      </w:r>
      <w:r w:rsidR="00564D25">
        <w:t>{nick}</w:t>
      </w:r>
      <w:r w:rsidR="00913C6B">
        <w:t>是三，除了</w:t>
      </w:r>
      <w:r w:rsidR="00564D25">
        <w:t>{nick}</w:t>
      </w:r>
      <w:r w:rsidR="00913C6B">
        <w:t>还是</w:t>
      </w:r>
      <w:r w:rsidR="00564D25">
        <w:t>{nick}</w:t>
      </w:r>
      <w:r w:rsidR="00913C6B">
        <w:t>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33451769" w14:textId="52343CC1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一周有七天</w:t>
      </w:r>
      <w:r w:rsidR="00564D25">
        <w:t>{nick}</w:t>
      </w:r>
      <w:r w:rsidR="00913C6B">
        <w:t>猜</w:t>
      </w:r>
      <w:r w:rsidR="00564D25">
        <w:t>{self}</w:t>
      </w:r>
      <w:r w:rsidR="00913C6B">
        <w:t>喜欢哪一天？有</w:t>
      </w:r>
      <w:r w:rsidR="00564D25">
        <w:t>{nick}</w:t>
      </w:r>
      <w:r w:rsidR="00913C6B">
        <w:t>的每一天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1C0A0675" w14:textId="4483DD20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知道</w:t>
      </w:r>
      <w:r w:rsidR="00564D25">
        <w:t>{self}</w:t>
      </w:r>
      <w:r w:rsidR="00913C6B">
        <w:t>和唐僧的区别吗？”“不知道，是什么？”“唐僧取经，而</w:t>
      </w:r>
      <w:r w:rsidR="00564D25">
        <w:t>{self}</w:t>
      </w:r>
      <w:r w:rsidR="00913C6B">
        <w:t>娶</w:t>
      </w:r>
      <w:r w:rsidR="00564D25">
        <w:t>{nick}</w:t>
      </w:r>
      <w:r w:rsidR="00913C6B">
        <w:t>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59AC2C48" w14:textId="49C43446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self}</w:t>
      </w:r>
      <w:r w:rsidR="00913C6B">
        <w:t>带</w:t>
      </w:r>
      <w:r w:rsidR="00564D25">
        <w:t>{nick}</w:t>
      </w:r>
      <w:r w:rsidR="00913C6B">
        <w:t>去喝一种酒</w:t>
      </w:r>
      <w:r w:rsidR="00564D25">
        <w:t>{nick}</w:t>
      </w:r>
      <w:r w:rsidR="00913C6B">
        <w:t>绝对没喝过”“什么酒啊？”“</w:t>
      </w:r>
      <w:r w:rsidR="00564D25">
        <w:t>{self}</w:t>
      </w:r>
      <w:r w:rsidR="00913C6B">
        <w:t>们的喜酒~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4E52438C" w14:textId="7D061F8D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近朱者赤，近</w:t>
      </w:r>
      <w:r w:rsidR="00564D25">
        <w:t>{nick}</w:t>
      </w:r>
      <w:r w:rsidR="00913C6B">
        <w:t>者甜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36165FBF" w14:textId="5687E1DD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self}</w:t>
      </w:r>
      <w:r w:rsidR="00913C6B">
        <w:t>一点都不想</w:t>
      </w:r>
      <w:r w:rsidR="00564D25">
        <w:t>{nick}</w:t>
      </w:r>
      <w:r w:rsidR="00913C6B">
        <w:t>……一点半再想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7E880676" w14:textId="71133F42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不思进取，思</w:t>
      </w:r>
      <w:r w:rsidR="00564D25">
        <w:t>{nick}</w:t>
      </w:r>
      <w:r w:rsidR="00913C6B">
        <w:t>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431085C9" w14:textId="524CF5F7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self}</w:t>
      </w:r>
      <w:r w:rsidR="00913C6B">
        <w:t>感冒了！”“注意身体呀”“因为见到</w:t>
      </w:r>
      <w:r w:rsidR="00564D25">
        <w:t>{nick}</w:t>
      </w:r>
      <w:r w:rsidR="00913C6B">
        <w:t>就没有抵抗力~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6F6A329A" w14:textId="1C1C4712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最近早晚开始冷了，需要躲进</w:t>
      </w:r>
      <w:r w:rsidR="00564D25">
        <w:t>{nick}</w:t>
      </w:r>
      <w:r w:rsidR="00913C6B">
        <w:t>怀里的那种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7D88B68E" w14:textId="4D0287C2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知道</w:t>
      </w:r>
      <w:r w:rsidR="00564D25">
        <w:t>{self}</w:t>
      </w:r>
      <w:r w:rsidR="00913C6B">
        <w:t>的心在哪边么？”“左边啊”“不，在</w:t>
      </w:r>
      <w:r w:rsidR="00564D25">
        <w:t>{nick}</w:t>
      </w:r>
      <w:r w:rsidR="00913C6B">
        <w:t>那边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534B85D2" w14:textId="3E1FC5D3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nick}</w:t>
      </w:r>
      <w:r w:rsidR="00913C6B">
        <w:t>生是</w:t>
      </w:r>
      <w:r w:rsidR="00564D25">
        <w:t>{self}</w:t>
      </w:r>
      <w:r w:rsidR="00913C6B">
        <w:t>的猪，死是</w:t>
      </w:r>
      <w:r w:rsidR="00564D25">
        <w:t>{self}</w:t>
      </w:r>
      <w:r w:rsidR="00913C6B">
        <w:t>的五花肉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708C295B" w14:textId="73CF80C7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为什么要害</w:t>
      </w:r>
      <w:r w:rsidR="00564D25">
        <w:t>{self}</w:t>
      </w:r>
      <w:r w:rsidR="00913C6B">
        <w:t>？”“（</w:t>
      </w:r>
      <w:r w:rsidR="00564D25">
        <w:t>{self}</w:t>
      </w:r>
      <w:r w:rsidR="00913C6B">
        <w:t>害</w:t>
      </w:r>
      <w:r w:rsidR="00564D25">
        <w:t>{nick}</w:t>
      </w:r>
      <w:r w:rsidR="00913C6B">
        <w:t>什么）”“害</w:t>
      </w:r>
      <w:r w:rsidR="00564D25">
        <w:t>{self}</w:t>
      </w:r>
      <w:r w:rsidR="00913C6B">
        <w:t>那么喜欢</w:t>
      </w:r>
      <w:r w:rsidR="00564D25">
        <w:t>{nick}</w:t>
      </w:r>
      <w:r w:rsidR="00913C6B">
        <w:t>啊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5433A785" w14:textId="4AC60A8B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猜的</w:t>
      </w:r>
      <w:r w:rsidR="00564D25">
        <w:t>{self}</w:t>
      </w:r>
      <w:r w:rsidR="00913C6B">
        <w:t>的心在哪边？”“左边。”“不对，在</w:t>
      </w:r>
      <w:r w:rsidR="00564D25">
        <w:t>{nick}</w:t>
      </w:r>
      <w:r w:rsidR="00913C6B">
        <w:t>那边。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2EFCCF3E" w14:textId="5820A3D5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何以解忧唯有抱抱</w:t>
      </w:r>
      <w:r w:rsidR="00564D25">
        <w:t>{nick}</w:t>
      </w:r>
      <w:r w:rsidR="00913C6B">
        <w:t>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34A18A0A" w14:textId="089EAA39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nick}</w:t>
      </w:r>
      <w:r w:rsidR="00913C6B">
        <w:t>可以笑一下吗？</w:t>
      </w:r>
      <w:r w:rsidR="00564D25">
        <w:t>{self}</w:t>
      </w:r>
      <w:r w:rsidR="00913C6B">
        <w:t>的咖啡没加糖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180CB321" w14:textId="096C4C0B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nick}</w:t>
      </w:r>
      <w:r w:rsidR="00913C6B">
        <w:t>有地图吗？</w:t>
      </w:r>
      <w:r w:rsidR="00564D25">
        <w:t>{self}</w:t>
      </w:r>
      <w:r w:rsidR="00913C6B">
        <w:t>在</w:t>
      </w:r>
      <w:r w:rsidR="00564D25">
        <w:t>{nick}</w:t>
      </w:r>
      <w:r w:rsidR="00913C6B">
        <w:t>的眼睛里迷路了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5FB4B0ED" w14:textId="27B20D58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装戒指的盒子叫戒指盒，</w:t>
      </w:r>
      <w:r w:rsidR="00564D25">
        <w:t>{nick}</w:t>
      </w:r>
      <w:r w:rsidR="00913C6B">
        <w:t>知道装</w:t>
      </w:r>
      <w:r w:rsidR="00564D25">
        <w:t>{self}</w:t>
      </w:r>
      <w:r w:rsidR="00913C6B">
        <w:t>和</w:t>
      </w:r>
      <w:r w:rsidR="00564D25">
        <w:t>{nick}</w:t>
      </w:r>
      <w:r w:rsidR="00913C6B">
        <w:t>的盒子叫什么盒么？”“什么盒？”“天作之合。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04B21E1D" w14:textId="7DFDFFAF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nick}</w:t>
      </w:r>
      <w:r w:rsidR="00913C6B">
        <w:t>知道</w:t>
      </w:r>
      <w:r w:rsidR="00564D25">
        <w:t>{self}</w:t>
      </w:r>
      <w:r w:rsidR="00913C6B">
        <w:t>喜欢什么制服吗？被</w:t>
      </w:r>
      <w:r w:rsidR="00564D25">
        <w:t>{nick}</w:t>
      </w:r>
      <w:r w:rsidR="00913C6B">
        <w:t>制服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094B572C" w14:textId="7E7C456E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何以解忧，唯有抱抱</w:t>
      </w:r>
      <w:r w:rsidR="00564D25">
        <w:t>{nick}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2279F07B" w14:textId="0672F8AB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self}</w:t>
      </w:r>
      <w:r w:rsidR="00913C6B">
        <w:t>们来玩木头人吧”“不许动”“</w:t>
      </w:r>
      <w:r w:rsidR="00564D25">
        <w:t>{self}</w:t>
      </w:r>
      <w:r w:rsidR="00913C6B">
        <w:t>认输”“为什么”“因为</w:t>
      </w:r>
      <w:r w:rsidR="00564D25">
        <w:t>{self}</w:t>
      </w:r>
      <w:r w:rsidR="00913C6B">
        <w:t>心动了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3FCE38DD" w14:textId="77777777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游乐场那个旋转的，有音乐会转的是什么？”“木马？”“嗯，</w:t>
      </w:r>
      <w:proofErr w:type="spellStart"/>
      <w:r w:rsidR="00913C6B">
        <w:t>mua</w:t>
      </w:r>
      <w:proofErr w:type="spellEnd"/>
      <w:r w:rsidR="00913C6B">
        <w:t>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6DE50CA6" w14:textId="60C81E01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self}</w:t>
      </w:r>
      <w:r w:rsidR="00913C6B">
        <w:t>办事十拿九稳。少</w:t>
      </w:r>
      <w:r w:rsidR="00564D25">
        <w:t>{nick}</w:t>
      </w:r>
      <w:r w:rsidR="00913C6B">
        <w:t>一吻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6AAD5D63" w14:textId="1296DFAB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self}</w:t>
      </w:r>
      <w:r w:rsidR="00913C6B">
        <w:t>怀疑</w:t>
      </w:r>
      <w:r w:rsidR="00564D25">
        <w:t>{nick}</w:t>
      </w:r>
      <w:r w:rsidR="00913C6B">
        <w:t>的本质就是一本书，不然为什么</w:t>
      </w:r>
      <w:r w:rsidR="00564D25">
        <w:t>{self}</w:t>
      </w:r>
      <w:r w:rsidR="00913C6B">
        <w:t>会越看</w:t>
      </w:r>
      <w:r w:rsidR="00564D25">
        <w:t>{nick}</w:t>
      </w:r>
      <w:r w:rsidR="00913C6B">
        <w:t>越想睡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3611C4F2" w14:textId="33C22D2F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知道</w:t>
      </w:r>
      <w:r w:rsidR="00564D25">
        <w:t>{self}</w:t>
      </w:r>
      <w:r w:rsidR="00913C6B">
        <w:t>和</w:t>
      </w:r>
      <w:r w:rsidR="00564D25">
        <w:t>{nick}</w:t>
      </w:r>
      <w:r w:rsidR="00913C6B">
        <w:t>之间的距离吗？”“一句</w:t>
      </w:r>
      <w:r w:rsidR="00564D25">
        <w:t>{self}</w:t>
      </w:r>
      <w:r w:rsidR="00913C6B">
        <w:t>爱</w:t>
      </w:r>
      <w:r w:rsidR="00564D25">
        <w:t>{nick}</w:t>
      </w:r>
      <w:r w:rsidR="00913C6B">
        <w:t>的距离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10C8AF63" w14:textId="7DFBCF34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把</w:t>
      </w:r>
      <w:r w:rsidR="00564D25">
        <w:t>{nick}</w:t>
      </w:r>
      <w:r w:rsidR="00913C6B">
        <w:t>推进花园就找不到</w:t>
      </w:r>
      <w:r w:rsidR="00564D25">
        <w:t>{nick}</w:t>
      </w:r>
      <w:r w:rsidR="00913C6B">
        <w:t>了，知道为什么吗？”“因为</w:t>
      </w:r>
      <w:r w:rsidR="00564D25">
        <w:t>{nick}</w:t>
      </w:r>
      <w:r w:rsidR="00913C6B">
        <w:t>像花儿一样美丽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7474F2FC" w14:textId="4CD55E9E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self}</w:t>
      </w:r>
      <w:r w:rsidR="00913C6B">
        <w:t>十拿九稳，就差</w:t>
      </w:r>
      <w:r w:rsidR="00564D25">
        <w:t>{nick}</w:t>
      </w:r>
      <w:r w:rsidR="00913C6B">
        <w:t>一吻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57CF4A1A" w14:textId="614E97F1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猜猜</w:t>
      </w:r>
      <w:r w:rsidR="00564D25">
        <w:t>{self}</w:t>
      </w:r>
      <w:r w:rsidR="00913C6B">
        <w:t>的心在哪边？”“左边”“错，在</w:t>
      </w:r>
      <w:r w:rsidR="00564D25">
        <w:t>{nick}</w:t>
      </w:r>
      <w:r w:rsidR="00913C6B">
        <w:t>那边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20710218" w14:textId="7BDE64EA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知道菜什么时候吃最好吃么？”“趁热吃？”“</w:t>
      </w:r>
      <w:r w:rsidR="00564D25">
        <w:t>{nick}</w:t>
      </w:r>
      <w:r w:rsidR="00913C6B">
        <w:t>喂</w:t>
      </w:r>
      <w:r w:rsidR="00564D25">
        <w:t>{self}</w:t>
      </w:r>
      <w:r w:rsidR="00913C6B">
        <w:t>吃。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4530E7A6" w14:textId="74E25763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上辈子一定是碳酸饮料吧”“不然</w:t>
      </w:r>
      <w:r w:rsidR="00564D25">
        <w:t>{self}</w:t>
      </w:r>
      <w:r w:rsidR="00913C6B">
        <w:t>怎么一看见</w:t>
      </w:r>
      <w:r w:rsidR="00564D25">
        <w:t>{nick}</w:t>
      </w:r>
      <w:r w:rsidR="00913C6B">
        <w:t>就想冒泡</w:t>
      </w:r>
      <w:proofErr w:type="gramStart"/>
      <w:r w:rsidR="00913C6B">
        <w:t>泡</w:t>
      </w:r>
      <w:proofErr w:type="gramEnd"/>
      <w:r w:rsidR="00913C6B">
        <w:t>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5833AF89" w14:textId="4E0DA901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是不是又胖了？为什么在</w:t>
      </w:r>
      <w:r w:rsidR="00564D25">
        <w:t>{self}</w:t>
      </w:r>
      <w:r w:rsidR="00913C6B">
        <w:t>心里的分量越来越重了？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656BF97A" w14:textId="5DDFBC0F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self}</w:t>
      </w:r>
      <w:r w:rsidR="00913C6B">
        <w:t>可以亲口跟</w:t>
      </w:r>
      <w:r w:rsidR="00564D25">
        <w:t>{nick}</w:t>
      </w:r>
      <w:r w:rsidR="00913C6B">
        <w:t>说晚安吗”“可以啊”“那先让</w:t>
      </w:r>
      <w:r w:rsidR="00564D25">
        <w:t>{self}</w:t>
      </w:r>
      <w:r w:rsidR="00913C6B">
        <w:t>亲口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37038F4C" w14:textId="582486FD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会当凌绝顶，</w:t>
      </w:r>
      <w:proofErr w:type="gramStart"/>
      <w:r w:rsidR="00913C6B">
        <w:t>一</w:t>
      </w:r>
      <w:proofErr w:type="gramEnd"/>
      <w:r w:rsidR="00913C6B">
        <w:t>……一把抱住</w:t>
      </w:r>
      <w:r w:rsidR="00564D25">
        <w:t>{nick}</w:t>
      </w:r>
      <w:r w:rsidR="00913C6B">
        <w:t>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0C9B1D02" w14:textId="21FCD44A" w:rsidR="00D64F00" w:rsidRDefault="008368B1" w:rsidP="00913C6B">
      <w:pPr>
        <w:rPr>
          <w:rFonts w:hint="eastAsia"/>
        </w:rPr>
      </w:pPr>
      <w:r>
        <w:rPr>
          <w:rFonts w:hint="eastAsia"/>
        </w:rPr>
        <w:lastRenderedPageBreak/>
        <w:t>[[</w:t>
      </w:r>
      <w:r w:rsidR="00913C6B">
        <w:t>“土豆会变成土豆泥，猜猜</w:t>
      </w:r>
      <w:r w:rsidR="00564D25">
        <w:t>{self}</w:t>
      </w:r>
      <w:r w:rsidR="00913C6B">
        <w:t>会变成什么呢？”“不知道。”“</w:t>
      </w:r>
      <w:r w:rsidR="00564D25">
        <w:t>{self}</w:t>
      </w:r>
      <w:r w:rsidR="00913C6B">
        <w:t>爱泥。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6B25945E" w14:textId="324A9322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属什么哒”“属兔”“不，</w:t>
      </w:r>
      <w:r w:rsidR="00564D25">
        <w:t>{nick}</w:t>
      </w:r>
      <w:r w:rsidR="00913C6B">
        <w:t>属于</w:t>
      </w:r>
      <w:r w:rsidR="00564D25">
        <w:t>{self}</w:t>
      </w:r>
      <w:r w:rsidR="00913C6B">
        <w:t>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44287E5F" w14:textId="67A56814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苦海</w:t>
      </w:r>
      <w:proofErr w:type="gramStart"/>
      <w:r w:rsidR="00913C6B">
        <w:t>无涯回</w:t>
      </w:r>
      <w:proofErr w:type="gramEnd"/>
      <w:r w:rsidR="00913C6B">
        <w:t>……回头是</w:t>
      </w:r>
      <w:r w:rsidR="00564D25">
        <w:t>{self}</w:t>
      </w:r>
      <w:r w:rsidR="00913C6B">
        <w:t>呀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669E3C7E" w14:textId="53A7B251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为什么要动</w:t>
      </w:r>
      <w:r w:rsidR="00564D25">
        <w:t>{self}</w:t>
      </w:r>
      <w:r w:rsidR="00913C6B">
        <w:t>的东西？”“</w:t>
      </w:r>
      <w:r w:rsidR="00564D25">
        <w:t>{self}</w:t>
      </w:r>
      <w:r w:rsidR="00913C6B">
        <w:t>没有啊！”“怎么没有</w:t>
      </w:r>
      <w:r w:rsidR="00564D25">
        <w:t>{nick}</w:t>
      </w:r>
      <w:r w:rsidR="00913C6B">
        <w:t>动了</w:t>
      </w:r>
      <w:r w:rsidR="00564D25">
        <w:t>{self}</w:t>
      </w:r>
      <w:r w:rsidR="00913C6B">
        <w:t>的心啊！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54F63832" w14:textId="1E6814A7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知道</w:t>
      </w:r>
      <w:r w:rsidR="00564D25">
        <w:t>{nick}</w:t>
      </w:r>
      <w:r w:rsidR="00913C6B">
        <w:t>的脸像什么吗”“像什么”“像地球一样吸引着</w:t>
      </w:r>
      <w:r w:rsidR="00564D25">
        <w:t>{self}</w:t>
      </w:r>
      <w:r w:rsidR="00913C6B">
        <w:t>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3DA06BB7" w14:textId="339C8617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self}</w:t>
      </w:r>
      <w:r w:rsidR="00913C6B">
        <w:t>很能干但有一件事不会。”“什么？”“不会离开</w:t>
      </w:r>
      <w:r w:rsidR="00564D25">
        <w:t>{nick}</w:t>
      </w:r>
      <w:r w:rsidR="00913C6B">
        <w:t>。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16FB1007" w14:textId="66FEE5A8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564D25">
        <w:t>{self}</w:t>
      </w:r>
      <w:r w:rsidR="00913C6B">
        <w:t>知道有三个人喜欢</w:t>
      </w:r>
      <w:r w:rsidR="00564D25">
        <w:t>{nick}</w:t>
      </w:r>
      <w:r w:rsidR="00913C6B">
        <w:t>，</w:t>
      </w:r>
      <w:r w:rsidR="00564D25">
        <w:t>{self}{self}{self}</w:t>
      </w:r>
      <w:r w:rsidR="00913C6B">
        <w:t>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5286DE71" w14:textId="095C666A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未经允许擅自特别喜欢</w:t>
      </w:r>
      <w:r w:rsidR="00564D25">
        <w:t>{nick}</w:t>
      </w:r>
      <w:r w:rsidR="00913C6B">
        <w:t>对不起了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5FC5DAA5" w14:textId="5DE5E835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self}</w:t>
      </w:r>
      <w:r w:rsidR="00913C6B">
        <w:t>知道有三个人喜欢</w:t>
      </w:r>
      <w:r w:rsidR="00564D25">
        <w:t>{nick}</w:t>
      </w:r>
      <w:r w:rsidR="00913C6B">
        <w:t>”“谁呀”“</w:t>
      </w:r>
      <w:r w:rsidR="00564D25">
        <w:t>{self}</w:t>
      </w:r>
      <w:r w:rsidR="00913C6B">
        <w:t>呀</w:t>
      </w:r>
      <w:r w:rsidR="00564D25">
        <w:t>{self}</w:t>
      </w:r>
      <w:r w:rsidR="00913C6B">
        <w:t>呀</w:t>
      </w:r>
      <w:r w:rsidR="00564D25">
        <w:t>{self}</w:t>
      </w:r>
      <w:r w:rsidR="00913C6B">
        <w:t>呀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7A45C947" w14:textId="195405CF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俏皮型，忽如一夜春风来，万朵心花为</w:t>
      </w:r>
      <w:r w:rsidR="00564D25">
        <w:t>{nick}</w:t>
      </w:r>
      <w:r w:rsidR="00913C6B">
        <w:t>开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6ECF96F9" w14:textId="25A355B2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知道电风扇为什么总是会摇头吗？”“为什么”“因为它在告诉</w:t>
      </w:r>
      <w:r w:rsidR="00564D25">
        <w:t>{self}{self}</w:t>
      </w:r>
      <w:r w:rsidR="00913C6B">
        <w:t>不能不爱</w:t>
      </w:r>
      <w:r w:rsidR="00564D25">
        <w:t>{nick}</w:t>
      </w:r>
      <w:r w:rsidR="00913C6B">
        <w:t>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21A6141B" w14:textId="624DA954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self}</w:t>
      </w:r>
      <w:r w:rsidR="00913C6B">
        <w:t>好心塞呀！”“为什么”“因为</w:t>
      </w:r>
      <w:r w:rsidR="00564D25">
        <w:t>{self}</w:t>
      </w:r>
      <w:r w:rsidR="00913C6B">
        <w:t>的心被</w:t>
      </w:r>
      <w:r w:rsidR="00564D25">
        <w:t>{nick}</w:t>
      </w:r>
      <w:r w:rsidR="00913C6B">
        <w:t>填满了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633D5BD5" w14:textId="5A0C63CF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self}</w:t>
      </w:r>
      <w:r w:rsidR="00913C6B">
        <w:t>想吃碗面。”“什么面？”“</w:t>
      </w:r>
      <w:r w:rsidR="00564D25">
        <w:t>{nick}</w:t>
      </w:r>
      <w:r w:rsidR="00913C6B">
        <w:t>的心里面。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3F6D51ED" w14:textId="35EB6CA5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现在</w:t>
      </w:r>
      <w:r w:rsidR="00564D25">
        <w:t>{nick}</w:t>
      </w:r>
      <w:r w:rsidR="00913C6B">
        <w:t>是小可爱，老了以后就是老可爱，死了之后就是可爱死啦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18663F8E" w14:textId="455C3023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“</w:t>
      </w:r>
      <w:r w:rsidR="00564D25">
        <w:t>{nick}</w:t>
      </w:r>
      <w:r w:rsidR="00913C6B">
        <w:t>长得特别像</w:t>
      </w:r>
      <w:r w:rsidR="00564D25">
        <w:t>{self}</w:t>
      </w:r>
      <w:r w:rsidR="00913C6B">
        <w:t>一个亲戚。”“谁啊？”“</w:t>
      </w:r>
      <w:r w:rsidR="00564D25">
        <w:t>{self}</w:t>
      </w:r>
      <w:r w:rsidR="00913C6B">
        <w:t>妈的女婿。”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287691D9" w14:textId="75447F30" w:rsidR="00D64F00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来者何人？</w:t>
      </w:r>
      <w:r w:rsidR="00564D25">
        <w:t>{nick}</w:t>
      </w:r>
      <w:r w:rsidR="00913C6B">
        <w:t>的人。</w:t>
      </w:r>
      <w:r>
        <w:rPr>
          <w:rFonts w:hint="eastAsia"/>
        </w:rPr>
        <w:t>]]</w:t>
      </w:r>
      <w:r w:rsidR="00D64F00">
        <w:rPr>
          <w:rFonts w:hint="eastAsia"/>
        </w:rPr>
        <w:t>,</w:t>
      </w:r>
    </w:p>
    <w:p w14:paraId="4C9B4EF9" w14:textId="4930CF66" w:rsidR="00B81606" w:rsidRPr="00913C6B" w:rsidRDefault="008368B1" w:rsidP="00913C6B">
      <w:pPr>
        <w:rPr>
          <w:rFonts w:hint="eastAsia"/>
        </w:rPr>
      </w:pPr>
      <w:r>
        <w:rPr>
          <w:rFonts w:hint="eastAsia"/>
        </w:rPr>
        <w:t>[[</w:t>
      </w:r>
      <w:r w:rsidR="00913C6B">
        <w:t>春眠不觉晓，处处对象好。</w:t>
      </w:r>
      <w:r>
        <w:t>]]</w:t>
      </w:r>
      <w:r w:rsidR="00D64F00">
        <w:rPr>
          <w:rFonts w:hint="eastAsia"/>
        </w:rPr>
        <w:t>,</w:t>
      </w:r>
    </w:p>
    <w:sectPr w:rsidR="00B81606" w:rsidRPr="00913C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2MDQxMLAwMDQzMTdT0lEKTi0uzszPAykwrAUAkcz6SiwAAAA="/>
  </w:docVars>
  <w:rsids>
    <w:rsidRoot w:val="00306F0D"/>
    <w:rsid w:val="00306F0D"/>
    <w:rsid w:val="00490F52"/>
    <w:rsid w:val="00564D25"/>
    <w:rsid w:val="008045F2"/>
    <w:rsid w:val="008368B1"/>
    <w:rsid w:val="00913C6B"/>
    <w:rsid w:val="00B81606"/>
    <w:rsid w:val="00D64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177BC"/>
  <w15:chartTrackingRefBased/>
  <w15:docId w15:val="{0DADDF4A-8199-47CE-BCC9-E04DE9AC8C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13C6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642</Words>
  <Characters>3663</Characters>
  <Application>Microsoft Office Word</Application>
  <DocSecurity>0</DocSecurity>
  <Lines>30</Lines>
  <Paragraphs>8</Paragraphs>
  <ScaleCrop>false</ScaleCrop>
  <Company/>
  <LinksUpToDate>false</LinksUpToDate>
  <CharactersWithSpaces>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廖 上铖</dc:creator>
  <cp:keywords/>
  <dc:description/>
  <cp:lastModifiedBy>廖 上铖</cp:lastModifiedBy>
  <cp:revision>6</cp:revision>
  <dcterms:created xsi:type="dcterms:W3CDTF">2021-08-25T16:09:00Z</dcterms:created>
  <dcterms:modified xsi:type="dcterms:W3CDTF">2021-08-25T16:17:00Z</dcterms:modified>
</cp:coreProperties>
</file>